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38301AA1"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062F5A">
        <w:rPr>
          <w:rFonts w:ascii="Gotham Light" w:hAnsi="Gotham Light" w:cs="Arial"/>
          <w:noProof/>
          <w:color w:val="FA4E23"/>
          <w:sz w:val="18"/>
          <w:szCs w:val="18"/>
        </w:rPr>
        <w:t>Negotiation Skills</w:t>
      </w:r>
      <w:r w:rsidR="007A6EFE">
        <w:rPr>
          <w:rFonts w:ascii="Gotham Light" w:hAnsi="Gotham Light" w:cs="Arial"/>
          <w:noProof/>
          <w:color w:val="FA4E23"/>
          <w:sz w:val="18"/>
          <w:szCs w:val="18"/>
        </w:rPr>
        <w:t>: il successo nelle trattative commerciali</w:t>
      </w:r>
      <w:r w:rsidRPr="00966D9F">
        <w:rPr>
          <w:rFonts w:ascii="Gotham Light" w:hAnsi="Gotham Light" w:cs="Arial"/>
          <w:color w:val="FA4E23"/>
          <w:sz w:val="18"/>
          <w:szCs w:val="18"/>
        </w:rPr>
        <w:t xml:space="preserve">, anno </w:t>
      </w:r>
      <w:r w:rsidR="005A0D59">
        <w:rPr>
          <w:rFonts w:ascii="Gotham Light" w:hAnsi="Gotham Light" w:cs="Arial"/>
          <w:noProof/>
          <w:color w:val="FA4E23"/>
          <w:sz w:val="18"/>
          <w:szCs w:val="18"/>
        </w:rPr>
        <w:t>2023</w:t>
      </w:r>
      <w:r w:rsidR="00EE50CD">
        <w:rPr>
          <w:rFonts w:ascii="Gotham Light" w:hAnsi="Gotham Light" w:cs="Arial"/>
          <w:noProof/>
          <w:color w:val="FA4E23"/>
          <w:sz w:val="18"/>
          <w:szCs w:val="18"/>
        </w:rPr>
        <w:t>/2024</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57909FF4" w:rsidR="00966D9F" w:rsidRPr="00966D9F" w:rsidRDefault="00000000"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F73A4A">
        <w:rPr>
          <w:rFonts w:ascii="Gotham Light" w:eastAsia="Gotham Light" w:hAnsi="Gotham Light" w:cs="Gotham Light"/>
          <w:color w:val="FA4E23"/>
          <w:sz w:val="18"/>
          <w:szCs w:val="18"/>
        </w:rPr>
        <w:t xml:space="preserve">I </w:t>
      </w:r>
      <w:r w:rsidR="00966D9F" w:rsidRPr="00966D9F">
        <w:rPr>
          <w:rFonts w:ascii="Gotham Light" w:hAnsi="Gotham Light" w:cs="Arial"/>
          <w:noProof/>
          <w:color w:val="FA4E23"/>
          <w:sz w:val="18"/>
          <w:szCs w:val="18"/>
        </w:rPr>
        <w:t xml:space="preserve">Edizione </w:t>
      </w:r>
      <w:r w:rsidR="00BE03B5">
        <w:rPr>
          <w:rFonts w:ascii="Gotham Light" w:hAnsi="Gotham Light" w:cs="Arial"/>
          <w:noProof/>
          <w:color w:val="FA4E23"/>
          <w:sz w:val="18"/>
          <w:szCs w:val="18"/>
        </w:rPr>
        <w:t>I</w:t>
      </w:r>
      <w:r w:rsidR="00F73A4A">
        <w:rPr>
          <w:rFonts w:ascii="Gotham Light" w:hAnsi="Gotham Light" w:cs="Arial"/>
          <w:noProof/>
          <w:color w:val="FA4E23"/>
          <w:sz w:val="18"/>
          <w:szCs w:val="18"/>
        </w:rPr>
        <w:t>taliana</w:t>
      </w:r>
    </w:p>
    <w:p w14:paraId="538F67B2" w14:textId="51C924AF" w:rsidR="00966D9F" w:rsidRPr="00966D9F" w:rsidRDefault="00000000"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w:t>
      </w:r>
      <w:r w:rsidR="00F73A4A">
        <w:rPr>
          <w:rFonts w:ascii="Gotham Light" w:hAnsi="Gotham Light" w:cs="Arial"/>
          <w:noProof/>
          <w:color w:val="FA4E23"/>
          <w:sz w:val="18"/>
          <w:szCs w:val="18"/>
        </w:rPr>
        <w:t>III</w:t>
      </w:r>
      <w:r w:rsidR="00966D9F" w:rsidRPr="00966D9F">
        <w:rPr>
          <w:rFonts w:ascii="Gotham Light" w:hAnsi="Gotham Light" w:cs="Arial"/>
          <w:noProof/>
          <w:color w:val="FA4E23"/>
          <w:sz w:val="18"/>
          <w:szCs w:val="18"/>
        </w:rPr>
        <w:t xml:space="preserve"> Edizione </w:t>
      </w:r>
      <w:r w:rsidR="00BE03B5">
        <w:rPr>
          <w:rFonts w:ascii="Gotham Light" w:hAnsi="Gotham Light" w:cs="Arial"/>
          <w:noProof/>
          <w:color w:val="FA4E23"/>
          <w:sz w:val="18"/>
          <w:szCs w:val="18"/>
        </w:rPr>
        <w:t>Ingles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7FE2A14" w14:textId="55A8B280" w:rsidR="0003249F" w:rsidRPr="00B71C71" w:rsidRDefault="0003249F" w:rsidP="0003249F">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w:t>
      </w:r>
      <w:r>
        <w:rPr>
          <w:rFonts w:ascii="Gotham Light" w:hAnsi="Gotham Light" w:cs="Arial"/>
          <w:sz w:val="18"/>
          <w:szCs w:val="18"/>
        </w:rPr>
        <w:t>ittadinanza 1</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273930692"/>
          <w:placeholder>
            <w:docPart w:val="95CFB5A2929146E59F48E107FD643232"/>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EB117D8" w14:textId="5B0006D7" w:rsidR="0003249F" w:rsidRPr="00B71C71" w:rsidRDefault="0003249F" w:rsidP="0003249F">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w:t>
      </w:r>
      <w:r>
        <w:rPr>
          <w:rFonts w:ascii="Gotham Light" w:hAnsi="Gotham Light" w:cs="Arial"/>
          <w:sz w:val="18"/>
          <w:szCs w:val="18"/>
        </w:rPr>
        <w:t>ittadinanza 2</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944905024"/>
          <w:placeholder>
            <w:docPart w:val="E0B6F75AAAF94FB581FFA8EF46EE4910"/>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487577DA"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233F736A"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w:t>
      </w:r>
      <w:r w:rsidR="009D1A88">
        <w:rPr>
          <w:rFonts w:ascii="Gotham Light" w:hAnsi="Gotham Light" w:cs="Arial"/>
          <w:noProof/>
          <w:sz w:val="18"/>
          <w:szCs w:val="18"/>
        </w:rPr>
        <w:t>.</w:t>
      </w:r>
      <w:r w:rsidR="00264264">
        <w:rPr>
          <w:rFonts w:ascii="Gotham Light" w:hAnsi="Gotham Light" w:cs="Arial"/>
          <w:noProof/>
          <w:sz w:val="18"/>
          <w:szCs w:val="18"/>
        </w:rPr>
        <w:t>1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lastRenderedPageBreak/>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7D54DAF"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264264">
        <w:rPr>
          <w:rFonts w:ascii="Gotham Light" w:hAnsi="Gotham Light" w:cs="Arial"/>
          <w:noProof/>
          <w:color w:val="FA4E23"/>
          <w:sz w:val="18"/>
          <w:szCs w:val="18"/>
        </w:rPr>
        <w:t>Negotiation Skills: il successo nelle trattative commerciali</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ann</w:t>
      </w:r>
      <w:r w:rsidR="00581E92">
        <w:rPr>
          <w:rFonts w:ascii="Gotham Light" w:hAnsi="Gotham Light" w:cs="Arial"/>
          <w:color w:val="FA4E23"/>
          <w:sz w:val="18"/>
          <w:szCs w:val="18"/>
        </w:rPr>
        <w:t>o 2023/20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583258A3" w:rsidR="0092557F" w:rsidRDefault="0092557F">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11C577B8" w14:textId="77777777" w:rsidR="0092557F" w:rsidRPr="00AC5C92" w:rsidRDefault="0092557F" w:rsidP="0092557F">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F8E8B49" w14:textId="77777777" w:rsidR="0092557F" w:rsidRPr="00AC5C92" w:rsidRDefault="0092557F" w:rsidP="0092557F">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7A824742" w14:textId="77777777" w:rsidR="0092557F" w:rsidRDefault="0092557F" w:rsidP="0092557F">
          <w:pPr>
            <w:tabs>
              <w:tab w:val="left" w:pos="-426"/>
            </w:tabs>
            <w:ind w:left="284" w:right="276"/>
            <w:jc w:val="both"/>
            <w:rPr>
              <w:rFonts w:ascii="Gotham Bold" w:hAnsi="Gotham Bold"/>
              <w:bCs/>
              <w:color w:val="404040" w:themeColor="text1" w:themeTint="BF"/>
              <w:sz w:val="17"/>
              <w:szCs w:val="17"/>
            </w:rPr>
          </w:pPr>
        </w:p>
        <w:p w14:paraId="72F4A3B6" w14:textId="77777777" w:rsidR="0092557F" w:rsidRDefault="0092557F" w:rsidP="0092557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2E397D52" w14:textId="77777777" w:rsidR="0092557F" w:rsidRPr="005668EE" w:rsidRDefault="0092557F" w:rsidP="0092557F">
          <w:pPr>
            <w:pStyle w:val="corpolettera"/>
            <w:ind w:left="284" w:right="276"/>
            <w:rPr>
              <w:rFonts w:ascii="Gotham Light" w:hAnsi="Gotham Light"/>
              <w:color w:val="262626" w:themeColor="text1" w:themeTint="D9"/>
              <w:sz w:val="17"/>
              <w:szCs w:val="17"/>
            </w:rPr>
          </w:pPr>
        </w:p>
        <w:p w14:paraId="6E898489" w14:textId="77777777" w:rsidR="0092557F" w:rsidRDefault="0092557F" w:rsidP="0092557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2CAE5C21" w14:textId="77777777" w:rsidR="0092557F" w:rsidRPr="005668EE" w:rsidRDefault="0092557F" w:rsidP="0092557F">
          <w:pPr>
            <w:pStyle w:val="corpolettera"/>
            <w:ind w:left="284" w:right="276"/>
            <w:rPr>
              <w:rFonts w:ascii="Gotham Light" w:hAnsi="Gotham Light"/>
              <w:color w:val="262626" w:themeColor="text1" w:themeTint="D9"/>
              <w:sz w:val="17"/>
              <w:szCs w:val="17"/>
            </w:rPr>
          </w:pPr>
        </w:p>
        <w:p w14:paraId="3811283E" w14:textId="77777777" w:rsidR="0092557F" w:rsidRPr="005668EE" w:rsidRDefault="0092557F" w:rsidP="0092557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541AC97" w14:textId="77777777" w:rsidR="0092557F" w:rsidRDefault="0092557F" w:rsidP="0092557F">
          <w:pPr>
            <w:pStyle w:val="corpolettera"/>
            <w:ind w:left="284" w:right="276"/>
            <w:rPr>
              <w:rFonts w:ascii="Gotham Light" w:hAnsi="Gotham Light"/>
              <w:color w:val="262626" w:themeColor="text1" w:themeTint="D9"/>
              <w:sz w:val="17"/>
              <w:szCs w:val="17"/>
            </w:rPr>
          </w:pPr>
        </w:p>
        <w:p w14:paraId="4386DD12" w14:textId="77777777" w:rsidR="0092557F" w:rsidRPr="005668EE" w:rsidRDefault="0092557F" w:rsidP="0092557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27DBC891" w14:textId="77777777" w:rsidR="0092557F" w:rsidRPr="005668EE" w:rsidRDefault="0092557F" w:rsidP="0092557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35AA3207" w14:textId="77777777" w:rsidR="0092557F" w:rsidRPr="005668EE" w:rsidRDefault="0092557F" w:rsidP="0092557F">
          <w:pPr>
            <w:pStyle w:val="corpolettera"/>
            <w:ind w:left="284" w:right="276"/>
            <w:rPr>
              <w:rFonts w:ascii="Gotham Light" w:hAnsi="Gotham Light"/>
              <w:color w:val="262626" w:themeColor="text1" w:themeTint="D9"/>
              <w:sz w:val="17"/>
              <w:szCs w:val="17"/>
            </w:rPr>
          </w:pPr>
        </w:p>
        <w:p w14:paraId="5D4DF7BB" w14:textId="77777777" w:rsidR="0092557F" w:rsidRPr="00B52D26" w:rsidRDefault="0092557F" w:rsidP="0092557F">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3259BD3" w14:textId="77777777" w:rsidR="0092557F" w:rsidRPr="00B52D26" w:rsidRDefault="0092557F" w:rsidP="0092557F">
          <w:pPr>
            <w:pStyle w:val="corpolettera"/>
            <w:ind w:left="426" w:right="276"/>
            <w:rPr>
              <w:rFonts w:ascii="Gotham Light" w:hAnsi="Gotham Light"/>
              <w:color w:val="262626" w:themeColor="text1" w:themeTint="D9"/>
              <w:sz w:val="17"/>
              <w:szCs w:val="17"/>
            </w:rPr>
          </w:pPr>
        </w:p>
        <w:p w14:paraId="24D7ADCB" w14:textId="77777777" w:rsidR="0092557F" w:rsidRPr="00AE22AC" w:rsidRDefault="0092557F" w:rsidP="0092557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1330ACF" w14:textId="77777777" w:rsidR="0092557F" w:rsidRPr="00AE22AC" w:rsidRDefault="0092557F" w:rsidP="0092557F">
          <w:pPr>
            <w:pStyle w:val="corpolettera"/>
            <w:ind w:left="426" w:right="276"/>
            <w:rPr>
              <w:rFonts w:ascii="Gotham Light" w:hAnsi="Gotham Light"/>
              <w:color w:val="262626" w:themeColor="text1" w:themeTint="D9"/>
              <w:sz w:val="17"/>
              <w:szCs w:val="17"/>
            </w:rPr>
          </w:pPr>
        </w:p>
        <w:p w14:paraId="1E32544F" w14:textId="77777777" w:rsidR="0092557F" w:rsidRPr="00AE22AC" w:rsidRDefault="0092557F" w:rsidP="0092557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0BD91B84" w14:textId="77777777" w:rsidR="0092557F" w:rsidRPr="00AE22AC" w:rsidRDefault="0092557F" w:rsidP="0092557F">
          <w:pPr>
            <w:pStyle w:val="corpolettera"/>
            <w:ind w:left="426" w:right="276"/>
            <w:rPr>
              <w:rFonts w:ascii="Gotham Light" w:hAnsi="Gotham Light"/>
              <w:color w:val="262626" w:themeColor="text1" w:themeTint="D9"/>
              <w:sz w:val="17"/>
              <w:szCs w:val="17"/>
            </w:rPr>
          </w:pPr>
        </w:p>
        <w:p w14:paraId="23015A81" w14:textId="77777777" w:rsidR="0092557F" w:rsidRPr="00AE22AC" w:rsidRDefault="0092557F" w:rsidP="0092557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05F9C3E5" w14:textId="77777777" w:rsidR="0092557F" w:rsidRPr="00AE22AC" w:rsidRDefault="0092557F" w:rsidP="0092557F">
          <w:pPr>
            <w:pStyle w:val="corpolettera"/>
            <w:ind w:left="426" w:right="276"/>
            <w:rPr>
              <w:rFonts w:ascii="Gotham Light" w:hAnsi="Gotham Light"/>
              <w:color w:val="262626" w:themeColor="text1" w:themeTint="D9"/>
              <w:sz w:val="17"/>
              <w:szCs w:val="17"/>
            </w:rPr>
          </w:pPr>
        </w:p>
        <w:p w14:paraId="59DCECC9" w14:textId="77777777" w:rsidR="0092557F" w:rsidRPr="00AE22AC" w:rsidRDefault="0092557F" w:rsidP="0092557F">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B74D33F" w14:textId="77777777" w:rsidR="0092557F" w:rsidRPr="00AE22AC" w:rsidRDefault="0092557F" w:rsidP="0092557F">
          <w:pPr>
            <w:pStyle w:val="corpolettera"/>
            <w:ind w:left="426" w:right="276"/>
            <w:rPr>
              <w:rFonts w:ascii="Gotham Light" w:hAnsi="Gotham Light"/>
              <w:color w:val="262626" w:themeColor="text1" w:themeTint="D9"/>
              <w:sz w:val="17"/>
              <w:szCs w:val="17"/>
            </w:rPr>
          </w:pPr>
        </w:p>
        <w:p w14:paraId="1BD8C931" w14:textId="77777777" w:rsidR="0092557F" w:rsidRPr="00AE22AC" w:rsidRDefault="0092557F" w:rsidP="0092557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6AB2435" w14:textId="77777777" w:rsidR="0092557F" w:rsidRPr="00AE22AC" w:rsidRDefault="0092557F" w:rsidP="0092557F">
          <w:pPr>
            <w:pStyle w:val="corpolettera"/>
            <w:ind w:left="426" w:right="276"/>
            <w:rPr>
              <w:rFonts w:ascii="Gotham Light" w:hAnsi="Gotham Light"/>
              <w:color w:val="262626" w:themeColor="text1" w:themeTint="D9"/>
              <w:sz w:val="17"/>
              <w:szCs w:val="17"/>
            </w:rPr>
          </w:pPr>
        </w:p>
        <w:p w14:paraId="4E98E310" w14:textId="77777777" w:rsidR="0092557F" w:rsidRDefault="0092557F" w:rsidP="0092557F">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5A4BC689" w14:textId="77777777" w:rsidR="0092557F" w:rsidRPr="00F75AD1" w:rsidRDefault="0092557F" w:rsidP="0092557F">
          <w:pPr>
            <w:pStyle w:val="corpolettera"/>
            <w:ind w:left="704" w:right="276"/>
            <w:rPr>
              <w:rFonts w:ascii="Gotham Medium" w:hAnsi="Gotham Medium"/>
              <w:color w:val="404040" w:themeColor="text1" w:themeTint="BF"/>
              <w:sz w:val="17"/>
              <w:szCs w:val="17"/>
            </w:rPr>
          </w:pPr>
        </w:p>
        <w:p w14:paraId="280C5AED" w14:textId="77777777" w:rsidR="0092557F" w:rsidRPr="00AE22AC" w:rsidRDefault="0092557F" w:rsidP="0092557F">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D08F1D0" w14:textId="77777777" w:rsidR="0092557F" w:rsidRPr="00F75AD1" w:rsidRDefault="0092557F" w:rsidP="0092557F">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5B31AFD9" w14:textId="77777777" w:rsidR="0092557F" w:rsidRDefault="0092557F" w:rsidP="0092557F">
          <w:pPr>
            <w:pStyle w:val="corpolettera"/>
            <w:ind w:left="284" w:right="276"/>
            <w:rPr>
              <w:rFonts w:ascii="Gotham Light" w:hAnsi="Gotham Light"/>
              <w:color w:val="262626" w:themeColor="text1" w:themeTint="D9"/>
              <w:sz w:val="17"/>
              <w:szCs w:val="17"/>
            </w:rPr>
          </w:pPr>
        </w:p>
        <w:p w14:paraId="1C33F844" w14:textId="77777777" w:rsidR="0092557F"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0C819C7" w14:textId="77777777" w:rsidR="0092557F" w:rsidRDefault="0092557F" w:rsidP="0092557F">
          <w:pPr>
            <w:pStyle w:val="corpolettera"/>
            <w:ind w:left="284" w:right="276"/>
            <w:rPr>
              <w:rFonts w:ascii="Gotham Light" w:hAnsi="Gotham Light"/>
              <w:color w:val="262626" w:themeColor="text1" w:themeTint="D9"/>
              <w:sz w:val="17"/>
              <w:szCs w:val="17"/>
            </w:rPr>
          </w:pPr>
        </w:p>
        <w:p w14:paraId="6791AF4C" w14:textId="77777777" w:rsidR="0092557F" w:rsidRPr="00F75AD1"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5AFEE5CD" w14:textId="77777777" w:rsidR="0092557F" w:rsidRPr="00F75AD1" w:rsidRDefault="0092557F" w:rsidP="0092557F">
          <w:pPr>
            <w:pStyle w:val="corpolettera"/>
            <w:ind w:left="284" w:right="276"/>
            <w:rPr>
              <w:rFonts w:ascii="Gotham Medium" w:hAnsi="Gotham Medium"/>
              <w:color w:val="262626" w:themeColor="text1" w:themeTint="D9"/>
              <w:sz w:val="17"/>
              <w:szCs w:val="17"/>
            </w:rPr>
          </w:pPr>
        </w:p>
        <w:p w14:paraId="7FC2D896" w14:textId="77777777" w:rsidR="0092557F" w:rsidRDefault="0092557F" w:rsidP="0092557F">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70FC0101" w14:textId="77777777" w:rsidR="0092557F" w:rsidRPr="00F30A54" w:rsidRDefault="0092557F" w:rsidP="0092557F">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EBF6FCA" w14:textId="77777777" w:rsidR="0092557F" w:rsidRPr="00F75AD1" w:rsidRDefault="0092557F" w:rsidP="0092557F">
          <w:pPr>
            <w:pStyle w:val="corpolettera"/>
            <w:ind w:left="284" w:right="276"/>
            <w:rPr>
              <w:rFonts w:ascii="Gotham Light" w:hAnsi="Gotham Light"/>
              <w:color w:val="262626" w:themeColor="text1" w:themeTint="D9"/>
              <w:sz w:val="17"/>
              <w:szCs w:val="17"/>
            </w:rPr>
          </w:pPr>
        </w:p>
        <w:p w14:paraId="61304590" w14:textId="77777777" w:rsidR="0092557F"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3E99376" w14:textId="77777777" w:rsidR="0092557F" w:rsidRDefault="0092557F" w:rsidP="0092557F">
          <w:pPr>
            <w:pStyle w:val="corpolettera"/>
            <w:ind w:left="284" w:right="276"/>
            <w:rPr>
              <w:rFonts w:ascii="Gotham Light" w:hAnsi="Gotham Light"/>
              <w:color w:val="262626" w:themeColor="text1" w:themeTint="D9"/>
              <w:sz w:val="17"/>
              <w:szCs w:val="17"/>
            </w:rPr>
          </w:pPr>
        </w:p>
        <w:p w14:paraId="02CAC9CC" w14:textId="77777777" w:rsidR="0092557F"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38AC45DE" w14:textId="77777777" w:rsidR="0092557F" w:rsidRPr="00F75AD1" w:rsidRDefault="0092557F" w:rsidP="0092557F">
          <w:pPr>
            <w:pStyle w:val="corpolettera"/>
            <w:ind w:left="284" w:right="276"/>
            <w:rPr>
              <w:rFonts w:ascii="Gotham Light" w:hAnsi="Gotham Light"/>
              <w:color w:val="262626" w:themeColor="text1" w:themeTint="D9"/>
              <w:sz w:val="17"/>
              <w:szCs w:val="17"/>
            </w:rPr>
          </w:pPr>
        </w:p>
        <w:p w14:paraId="44011650" w14:textId="77777777" w:rsidR="0092557F"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78C1E289" w14:textId="77777777" w:rsidR="0092557F" w:rsidRPr="00F75AD1" w:rsidRDefault="0092557F" w:rsidP="0092557F">
          <w:pPr>
            <w:pStyle w:val="corpolettera"/>
            <w:ind w:left="284" w:right="276"/>
            <w:rPr>
              <w:rFonts w:ascii="Gotham Light" w:hAnsi="Gotham Light"/>
              <w:color w:val="262626" w:themeColor="text1" w:themeTint="D9"/>
              <w:sz w:val="17"/>
              <w:szCs w:val="17"/>
            </w:rPr>
          </w:pPr>
        </w:p>
        <w:p w14:paraId="411C9C0E" w14:textId="77777777" w:rsidR="0092557F" w:rsidRPr="00F75AD1" w:rsidRDefault="0092557F" w:rsidP="0092557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19B895A" w14:textId="77777777" w:rsidR="0092557F" w:rsidRPr="00F75AD1" w:rsidRDefault="0092557F" w:rsidP="0092557F">
          <w:pPr>
            <w:pStyle w:val="corpolettera"/>
            <w:ind w:left="284" w:right="276"/>
            <w:rPr>
              <w:rFonts w:ascii="Gotham Medium" w:hAnsi="Gotham Medium"/>
              <w:color w:val="262626" w:themeColor="text1" w:themeTint="D9"/>
              <w:sz w:val="17"/>
              <w:szCs w:val="17"/>
            </w:rPr>
          </w:pPr>
        </w:p>
        <w:p w14:paraId="46F0E104" w14:textId="77777777" w:rsidR="0092557F" w:rsidRPr="00D82BC3" w:rsidRDefault="0092557F" w:rsidP="0092557F">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21F52D73" w14:textId="77777777" w:rsidR="0092557F" w:rsidRPr="00D82BC3" w:rsidRDefault="0092557F" w:rsidP="0092557F">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5DD4F4C" w14:textId="77777777" w:rsidR="0092557F" w:rsidRPr="00D82BC3" w:rsidRDefault="0092557F" w:rsidP="0092557F">
          <w:pPr>
            <w:pStyle w:val="corpolettera"/>
            <w:ind w:left="284" w:right="276"/>
            <w:rPr>
              <w:rFonts w:ascii="Gotham Light" w:hAnsi="Gotham Light"/>
              <w:color w:val="262626" w:themeColor="text1" w:themeTint="D9"/>
              <w:sz w:val="17"/>
              <w:szCs w:val="17"/>
            </w:rPr>
          </w:pPr>
        </w:p>
        <w:p w14:paraId="2637EB21" w14:textId="77777777" w:rsidR="0092557F" w:rsidRPr="00D82BC3" w:rsidRDefault="0092557F" w:rsidP="0092557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A4426A2" w14:textId="77777777" w:rsidR="0092557F" w:rsidRPr="00D82BC3" w:rsidRDefault="0092557F" w:rsidP="0092557F">
          <w:pPr>
            <w:pStyle w:val="corpolettera"/>
            <w:ind w:left="284" w:right="276"/>
            <w:rPr>
              <w:rFonts w:ascii="Gotham Light" w:hAnsi="Gotham Light"/>
              <w:color w:val="262626" w:themeColor="text1" w:themeTint="D9"/>
              <w:sz w:val="17"/>
              <w:szCs w:val="17"/>
            </w:rPr>
          </w:pPr>
        </w:p>
        <w:p w14:paraId="338ADFEE" w14:textId="77777777" w:rsidR="0092557F" w:rsidRPr="00D82BC3" w:rsidRDefault="0092557F" w:rsidP="0092557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71BD8772" w14:textId="77777777" w:rsidR="0092557F" w:rsidRPr="00D82BC3" w:rsidRDefault="0092557F" w:rsidP="0092557F">
          <w:pPr>
            <w:pStyle w:val="corpolettera"/>
            <w:ind w:left="284" w:right="276"/>
            <w:rPr>
              <w:rFonts w:ascii="Gotham Light" w:hAnsi="Gotham Light"/>
              <w:color w:val="262626" w:themeColor="text1" w:themeTint="D9"/>
              <w:sz w:val="17"/>
              <w:szCs w:val="17"/>
            </w:rPr>
          </w:pPr>
        </w:p>
        <w:p w14:paraId="0F022664" w14:textId="77777777" w:rsidR="0092557F" w:rsidRPr="00D82BC3" w:rsidRDefault="0092557F" w:rsidP="0092557F">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087751C" w14:textId="77777777" w:rsidR="0092557F" w:rsidRDefault="0092557F" w:rsidP="0092557F">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7A4A882" w14:textId="77777777" w:rsidR="0092557F" w:rsidRDefault="0092557F" w:rsidP="0092557F">
          <w:pPr>
            <w:pStyle w:val="corpolettera"/>
            <w:ind w:left="284" w:right="276"/>
            <w:rPr>
              <w:rFonts w:ascii="Gotham Medium" w:hAnsi="Gotham Medium"/>
              <w:color w:val="262626" w:themeColor="text1" w:themeTint="D9"/>
              <w:sz w:val="17"/>
              <w:szCs w:val="17"/>
            </w:rPr>
          </w:pPr>
        </w:p>
        <w:p w14:paraId="12E16E4D" w14:textId="77777777" w:rsidR="0092557F" w:rsidRDefault="0092557F" w:rsidP="0092557F">
          <w:pPr>
            <w:pStyle w:val="corpolettera"/>
            <w:ind w:left="284" w:right="276"/>
            <w:rPr>
              <w:rFonts w:ascii="Gotham Medium" w:hAnsi="Gotham Medium"/>
              <w:color w:val="262626" w:themeColor="text1" w:themeTint="D9"/>
              <w:sz w:val="17"/>
              <w:szCs w:val="17"/>
            </w:rPr>
          </w:pPr>
        </w:p>
        <w:p w14:paraId="6D51491A" w14:textId="77777777" w:rsidR="0092557F" w:rsidRDefault="0092557F" w:rsidP="0092557F">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26E4F12" w14:textId="77777777" w:rsidR="0092557F" w:rsidRPr="00964934" w:rsidRDefault="0092557F" w:rsidP="0092557F">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CDC63A5" w14:textId="77777777" w:rsidR="0092557F" w:rsidRPr="00964934" w:rsidRDefault="0092557F" w:rsidP="0092557F">
          <w:pPr>
            <w:pStyle w:val="corpolettera"/>
            <w:ind w:left="284" w:right="276"/>
            <w:rPr>
              <w:rFonts w:ascii="Gotham Light" w:hAnsi="Gotham Light"/>
              <w:color w:val="262626" w:themeColor="text1" w:themeTint="D9"/>
              <w:sz w:val="17"/>
              <w:szCs w:val="17"/>
            </w:rPr>
          </w:pPr>
        </w:p>
        <w:p w14:paraId="6DE77F50" w14:textId="77777777" w:rsidR="0092557F" w:rsidRPr="000911BA" w:rsidRDefault="0092557F" w:rsidP="0092557F">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50C201D" w14:textId="77777777" w:rsidR="0092557F" w:rsidRPr="000911BA" w:rsidRDefault="0092557F" w:rsidP="0092557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D38E2B6" w14:textId="77777777" w:rsidR="0092557F" w:rsidRPr="000911BA" w:rsidRDefault="0092557F" w:rsidP="0092557F">
          <w:pPr>
            <w:pStyle w:val="corpolettera"/>
            <w:ind w:left="284" w:right="276"/>
            <w:rPr>
              <w:rFonts w:ascii="Gotham Light" w:hAnsi="Gotham Light"/>
              <w:color w:val="262626" w:themeColor="text1" w:themeTint="D9"/>
              <w:sz w:val="17"/>
              <w:szCs w:val="17"/>
            </w:rPr>
          </w:pPr>
        </w:p>
        <w:p w14:paraId="2A5E225B" w14:textId="77777777" w:rsidR="0092557F" w:rsidRPr="000911BA" w:rsidRDefault="0092557F" w:rsidP="0092557F">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7858C669" w14:textId="77777777" w:rsidR="0092557F" w:rsidRPr="000911BA" w:rsidRDefault="0092557F" w:rsidP="0092557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00C0A3AF" w14:textId="77777777" w:rsidR="0092557F" w:rsidRPr="006B17AB" w:rsidRDefault="0092557F" w:rsidP="0092557F">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95415A9" w14:textId="77777777" w:rsidR="0092557F" w:rsidRPr="006B17AB" w:rsidRDefault="0092557F" w:rsidP="0092557F">
          <w:pPr>
            <w:pStyle w:val="corpolettera"/>
            <w:ind w:left="284" w:right="276"/>
            <w:rPr>
              <w:rFonts w:ascii="Gotham Light" w:hAnsi="Gotham Light"/>
              <w:color w:val="262626" w:themeColor="text1" w:themeTint="D9"/>
              <w:sz w:val="17"/>
              <w:szCs w:val="17"/>
            </w:rPr>
          </w:pPr>
        </w:p>
        <w:p w14:paraId="29CFF13A" w14:textId="77777777" w:rsidR="0092557F" w:rsidRPr="006B17AB" w:rsidRDefault="0092557F" w:rsidP="0092557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2966149D" w14:textId="77777777" w:rsidR="0092557F" w:rsidRPr="006B17AB" w:rsidRDefault="0092557F" w:rsidP="0092557F">
          <w:pPr>
            <w:ind w:left="284"/>
            <w:rPr>
              <w:rFonts w:ascii="Gotham Light" w:hAnsi="Gotham Light"/>
              <w:color w:val="262626" w:themeColor="text1" w:themeTint="D9"/>
              <w:sz w:val="17"/>
              <w:szCs w:val="17"/>
            </w:rPr>
          </w:pPr>
        </w:p>
        <w:p w14:paraId="4C319D02" w14:textId="77777777" w:rsidR="0092557F" w:rsidRPr="006B17AB" w:rsidRDefault="0092557F" w:rsidP="0092557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266124A1" w14:textId="77777777" w:rsidR="0092557F" w:rsidRPr="006B17AB" w:rsidRDefault="0092557F" w:rsidP="0092557F">
          <w:pPr>
            <w:ind w:left="284"/>
            <w:rPr>
              <w:rFonts w:ascii="Gotham Light" w:hAnsi="Gotham Light"/>
              <w:color w:val="262626" w:themeColor="text1" w:themeTint="D9"/>
              <w:sz w:val="17"/>
              <w:szCs w:val="17"/>
            </w:rPr>
          </w:pPr>
        </w:p>
        <w:p w14:paraId="77C6F23A" w14:textId="77777777" w:rsidR="0092557F" w:rsidRPr="006B17AB" w:rsidRDefault="0092557F" w:rsidP="0092557F">
          <w:pPr>
            <w:ind w:left="284"/>
            <w:rPr>
              <w:rFonts w:ascii="Gotham Light" w:hAnsi="Gotham Light"/>
              <w:color w:val="262626" w:themeColor="text1" w:themeTint="D9"/>
              <w:sz w:val="17"/>
              <w:szCs w:val="17"/>
            </w:rPr>
          </w:pPr>
        </w:p>
        <w:p w14:paraId="26478EB0" w14:textId="77777777" w:rsidR="0092557F" w:rsidRDefault="0092557F" w:rsidP="0092557F">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239B3E8" w14:textId="77777777" w:rsidR="0092557F" w:rsidRDefault="0092557F" w:rsidP="0092557F">
          <w:pPr>
            <w:pStyle w:val="corpolettera"/>
            <w:ind w:left="284" w:right="276"/>
            <w:rPr>
              <w:rFonts w:ascii="Gotham Light" w:hAnsi="Gotham Light"/>
              <w:color w:val="262626" w:themeColor="text1" w:themeTint="D9"/>
              <w:sz w:val="17"/>
              <w:szCs w:val="17"/>
              <w:lang w:val="en-US"/>
            </w:rPr>
          </w:pPr>
        </w:p>
        <w:p w14:paraId="1AB78714" w14:textId="77777777" w:rsidR="0092557F" w:rsidRPr="00A91BFE" w:rsidRDefault="0092557F" w:rsidP="0092557F">
          <w:pPr>
            <w:pStyle w:val="corpolettera"/>
            <w:ind w:left="284" w:right="276"/>
            <w:rPr>
              <w:rFonts w:ascii="Gotham Light" w:hAnsi="Gotham Light"/>
              <w:color w:val="262626" w:themeColor="text1" w:themeTint="D9"/>
              <w:sz w:val="17"/>
              <w:szCs w:val="17"/>
              <w:lang w:val="en-US"/>
            </w:rPr>
          </w:pPr>
        </w:p>
        <w:p w14:paraId="0DC5BBCC" w14:textId="77777777" w:rsidR="0092557F" w:rsidRDefault="0092557F" w:rsidP="0092557F">
          <w:pPr>
            <w:pStyle w:val="corpolettera"/>
            <w:ind w:left="284" w:right="276"/>
            <w:rPr>
              <w:color w:val="404040" w:themeColor="text1" w:themeTint="BF"/>
              <w:sz w:val="17"/>
              <w:szCs w:val="17"/>
              <w:lang w:val="en-US"/>
            </w:rPr>
          </w:pPr>
        </w:p>
      </w:sdtContent>
    </w:sdt>
    <w:p w14:paraId="75C2370E" w14:textId="5F62081D" w:rsidR="0092557F" w:rsidRDefault="0092557F" w:rsidP="0092557F">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36C70BE6" w14:textId="77777777" w:rsidR="0092557F" w:rsidRPr="00333697" w:rsidRDefault="0092557F" w:rsidP="0092557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D203B1E" w14:textId="77777777" w:rsidR="0092557F" w:rsidRPr="00333697" w:rsidRDefault="0092557F" w:rsidP="0092557F">
          <w:pPr>
            <w:tabs>
              <w:tab w:val="left" w:pos="-426"/>
            </w:tabs>
            <w:ind w:left="284" w:right="276"/>
            <w:jc w:val="both"/>
            <w:rPr>
              <w:rFonts w:ascii="Gotham Bold" w:hAnsi="Gotham Bold"/>
              <w:bCs/>
              <w:color w:val="404040" w:themeColor="text1" w:themeTint="BF"/>
              <w:sz w:val="17"/>
              <w:szCs w:val="17"/>
            </w:rPr>
          </w:pPr>
        </w:p>
        <w:p w14:paraId="2888A918" w14:textId="77777777" w:rsidR="0092557F" w:rsidRPr="00333697" w:rsidRDefault="0092557F" w:rsidP="0092557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1DCBC43B"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2D33BBFD"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4BFA75C"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7845515"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AC0C63E" w14:textId="77777777" w:rsidR="0092557F" w:rsidRPr="00333697" w:rsidRDefault="0092557F" w:rsidP="0092557F">
          <w:pPr>
            <w:pStyle w:val="corpolettera"/>
            <w:ind w:left="284" w:right="276"/>
            <w:rPr>
              <w:rFonts w:ascii="Gotham Medium" w:hAnsi="Gotham Medium"/>
              <w:color w:val="262626" w:themeColor="text1" w:themeTint="D9"/>
              <w:sz w:val="17"/>
              <w:szCs w:val="17"/>
            </w:rPr>
          </w:pPr>
        </w:p>
        <w:p w14:paraId="00821A89" w14:textId="77777777" w:rsidR="0092557F" w:rsidRPr="00333697" w:rsidRDefault="0092557F" w:rsidP="0092557F">
          <w:pPr>
            <w:pStyle w:val="corpolettera"/>
            <w:ind w:left="284" w:right="276"/>
            <w:rPr>
              <w:rFonts w:ascii="Gotham Medium" w:hAnsi="Gotham Medium"/>
              <w:color w:val="262626" w:themeColor="text1" w:themeTint="D9"/>
              <w:sz w:val="17"/>
              <w:szCs w:val="17"/>
            </w:rPr>
          </w:pPr>
        </w:p>
        <w:p w14:paraId="1A409D5D" w14:textId="77777777" w:rsidR="0092557F" w:rsidRPr="00333697" w:rsidRDefault="0092557F" w:rsidP="0092557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3BE1B6FA"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D357105"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663DA707" w14:textId="77777777" w:rsidR="0092557F" w:rsidRPr="00333697" w:rsidRDefault="0092557F" w:rsidP="0092557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663DAC0E" w14:textId="77777777" w:rsidR="0092557F" w:rsidRPr="00333697" w:rsidRDefault="0092557F" w:rsidP="0092557F">
          <w:pPr>
            <w:pStyle w:val="corpolettera"/>
            <w:ind w:left="284" w:right="276"/>
            <w:rPr>
              <w:rFonts w:ascii="Gotham Light" w:hAnsi="Gotham Light"/>
              <w:color w:val="262626" w:themeColor="text1" w:themeTint="D9"/>
              <w:sz w:val="17"/>
              <w:szCs w:val="17"/>
            </w:rPr>
          </w:pPr>
        </w:p>
        <w:p w14:paraId="66FE803B" w14:textId="77777777" w:rsidR="0092557F" w:rsidRPr="00333697" w:rsidRDefault="0092557F" w:rsidP="0092557F">
          <w:pPr>
            <w:pStyle w:val="corpolettera"/>
            <w:ind w:left="567" w:right="276" w:hanging="283"/>
            <w:rPr>
              <w:rFonts w:ascii="Gotham Medium" w:hAnsi="Gotham Medium"/>
              <w:color w:val="262626" w:themeColor="text1" w:themeTint="D9"/>
              <w:sz w:val="17"/>
              <w:szCs w:val="17"/>
            </w:rPr>
          </w:pPr>
        </w:p>
        <w:p w14:paraId="4C8A4DE5" w14:textId="77777777" w:rsidR="0092557F" w:rsidRPr="00333697" w:rsidRDefault="0092557F" w:rsidP="0092557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0DB2AB2" w14:textId="77777777" w:rsidR="0092557F" w:rsidRPr="00333697" w:rsidRDefault="0092557F" w:rsidP="0092557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2301ED12" w14:textId="77777777" w:rsidR="0092557F" w:rsidRPr="00333697" w:rsidRDefault="0092557F" w:rsidP="0092557F">
          <w:pPr>
            <w:pStyle w:val="corpolettera"/>
            <w:ind w:left="284" w:right="276"/>
            <w:rPr>
              <w:rFonts w:ascii="Gotham Medium" w:hAnsi="Gotham Medium"/>
              <w:color w:val="262626" w:themeColor="text1" w:themeTint="D9"/>
              <w:sz w:val="17"/>
              <w:szCs w:val="17"/>
            </w:rPr>
          </w:pPr>
        </w:p>
        <w:p w14:paraId="1BF08F80" w14:textId="77777777" w:rsidR="0092557F" w:rsidRPr="00333697" w:rsidRDefault="0092557F" w:rsidP="0092557F">
          <w:pPr>
            <w:pStyle w:val="corpolettera"/>
            <w:ind w:left="284" w:right="276"/>
            <w:rPr>
              <w:color w:val="404040" w:themeColor="text1" w:themeTint="BF"/>
              <w:sz w:val="17"/>
              <w:szCs w:val="17"/>
            </w:rPr>
          </w:pPr>
        </w:p>
      </w:sdtContent>
    </w:sdt>
    <w:p w14:paraId="76BDF1AC" w14:textId="77777777" w:rsidR="0092557F" w:rsidRPr="00333697" w:rsidRDefault="0092557F" w:rsidP="0092557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FED3AF5" w14:textId="77777777" w:rsidR="0092557F" w:rsidRPr="00333697" w:rsidRDefault="0092557F" w:rsidP="0092557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7AFBC35C" w14:textId="77777777" w:rsidR="0092557F" w:rsidRPr="00333697" w:rsidRDefault="0092557F" w:rsidP="0092557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27829217" w14:textId="77777777" w:rsidR="0092557F" w:rsidRPr="00D05C34" w:rsidRDefault="0092557F" w:rsidP="0092557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72B44F6"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2016B95" w14:textId="77777777" w:rsidR="0092557F" w:rsidRPr="00D05C34" w:rsidRDefault="0092557F" w:rsidP="0092557F">
      <w:pPr>
        <w:pStyle w:val="corpolettera"/>
        <w:ind w:left="0" w:right="276"/>
        <w:rPr>
          <w:color w:val="404040" w:themeColor="text1" w:themeTint="BF"/>
          <w:sz w:val="17"/>
          <w:szCs w:val="17"/>
        </w:rPr>
      </w:pPr>
    </w:p>
    <w:p w14:paraId="7B890147" w14:textId="77777777" w:rsidR="0092557F" w:rsidRPr="00D05C34" w:rsidRDefault="0092557F" w:rsidP="0092557F">
      <w:pPr>
        <w:pStyle w:val="corpolettera"/>
        <w:ind w:left="567" w:right="276" w:hanging="283"/>
        <w:rPr>
          <w:color w:val="404040" w:themeColor="text1" w:themeTint="BF"/>
          <w:sz w:val="17"/>
          <w:szCs w:val="17"/>
        </w:rPr>
      </w:pPr>
    </w:p>
    <w:p w14:paraId="5202EBF1" w14:textId="77777777" w:rsidR="0092557F" w:rsidRPr="00D05C34" w:rsidRDefault="0092557F" w:rsidP="0092557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5224CCC"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FE91C8E"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CF94362"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19AF19A" w14:textId="77777777" w:rsidR="0092557F" w:rsidRPr="00D05C34" w:rsidRDefault="0092557F" w:rsidP="0092557F">
      <w:pPr>
        <w:pStyle w:val="corpolettera"/>
        <w:ind w:left="567" w:right="276" w:hanging="283"/>
        <w:rPr>
          <w:color w:val="404040" w:themeColor="text1" w:themeTint="BF"/>
          <w:sz w:val="17"/>
          <w:szCs w:val="17"/>
        </w:rPr>
      </w:pPr>
    </w:p>
    <w:p w14:paraId="0033631C" w14:textId="77777777" w:rsidR="0092557F" w:rsidRPr="00D05C34" w:rsidRDefault="0092557F" w:rsidP="0092557F">
      <w:pPr>
        <w:pStyle w:val="corpolettera"/>
        <w:ind w:left="567" w:right="276" w:hanging="283"/>
        <w:rPr>
          <w:color w:val="404040" w:themeColor="text1" w:themeTint="BF"/>
          <w:sz w:val="17"/>
          <w:szCs w:val="17"/>
        </w:rPr>
      </w:pPr>
    </w:p>
    <w:p w14:paraId="4E6DEB8F" w14:textId="77777777" w:rsidR="0092557F" w:rsidRPr="00D05C34" w:rsidRDefault="0092557F" w:rsidP="0092557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69F2A43D"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1C93B7D7"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A007A5C" w14:textId="77777777" w:rsidR="0092557F" w:rsidRPr="00D05C34" w:rsidRDefault="0092557F" w:rsidP="0092557F">
      <w:pPr>
        <w:pStyle w:val="corpolettera"/>
        <w:ind w:left="567" w:right="276" w:hanging="283"/>
        <w:rPr>
          <w:color w:val="404040" w:themeColor="text1" w:themeTint="BF"/>
          <w:sz w:val="17"/>
          <w:szCs w:val="17"/>
        </w:rPr>
      </w:pPr>
    </w:p>
    <w:p w14:paraId="2F6311A9" w14:textId="77777777" w:rsidR="0092557F" w:rsidRPr="00D05C34" w:rsidRDefault="0092557F" w:rsidP="0092557F">
      <w:pPr>
        <w:pStyle w:val="corpolettera"/>
        <w:ind w:left="567" w:right="276" w:hanging="283"/>
        <w:rPr>
          <w:color w:val="404040" w:themeColor="text1" w:themeTint="BF"/>
          <w:sz w:val="17"/>
          <w:szCs w:val="17"/>
        </w:rPr>
      </w:pPr>
    </w:p>
    <w:p w14:paraId="06A94C00" w14:textId="77777777" w:rsidR="0092557F" w:rsidRPr="00D05C34" w:rsidRDefault="0092557F" w:rsidP="0092557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27D55A0B"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3EEC1AC2" w14:textId="77777777" w:rsidR="0092557F" w:rsidRPr="00D05C34" w:rsidRDefault="0092557F" w:rsidP="0092557F">
      <w:pPr>
        <w:pStyle w:val="corpolettera"/>
        <w:ind w:left="567" w:right="276" w:hanging="283"/>
        <w:rPr>
          <w:color w:val="404040" w:themeColor="text1" w:themeTint="BF"/>
          <w:sz w:val="17"/>
          <w:szCs w:val="17"/>
        </w:rPr>
      </w:pPr>
    </w:p>
    <w:p w14:paraId="02CB5840" w14:textId="77777777" w:rsidR="0092557F" w:rsidRPr="00D05C34" w:rsidRDefault="0092557F" w:rsidP="0092557F">
      <w:pPr>
        <w:pStyle w:val="corpolettera"/>
        <w:ind w:left="567" w:right="276" w:hanging="283"/>
        <w:rPr>
          <w:color w:val="404040" w:themeColor="text1" w:themeTint="BF"/>
          <w:sz w:val="17"/>
          <w:szCs w:val="17"/>
        </w:rPr>
      </w:pPr>
    </w:p>
    <w:p w14:paraId="4E054593" w14:textId="77777777" w:rsidR="0092557F" w:rsidRPr="00D05C34" w:rsidRDefault="0092557F" w:rsidP="0092557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B4AE655"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437311C3"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07D393C" w14:textId="77777777" w:rsidR="0092557F" w:rsidRPr="00D05C34" w:rsidRDefault="0092557F" w:rsidP="0092557F">
      <w:pPr>
        <w:pStyle w:val="corpolettera"/>
        <w:ind w:left="567" w:right="276" w:hanging="283"/>
        <w:rPr>
          <w:color w:val="404040" w:themeColor="text1" w:themeTint="BF"/>
          <w:sz w:val="17"/>
          <w:szCs w:val="17"/>
        </w:rPr>
      </w:pPr>
    </w:p>
    <w:p w14:paraId="4F099301" w14:textId="77777777" w:rsidR="0092557F" w:rsidRPr="00D05C34" w:rsidRDefault="0092557F" w:rsidP="0092557F">
      <w:pPr>
        <w:pStyle w:val="corpolettera"/>
        <w:ind w:left="567" w:right="276" w:hanging="283"/>
        <w:rPr>
          <w:color w:val="404040" w:themeColor="text1" w:themeTint="BF"/>
          <w:sz w:val="17"/>
          <w:szCs w:val="17"/>
        </w:rPr>
      </w:pPr>
    </w:p>
    <w:p w14:paraId="3D596FE5" w14:textId="77777777" w:rsidR="0092557F" w:rsidRPr="00D05C34" w:rsidRDefault="0092557F" w:rsidP="0092557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2B267890"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7DEBF404"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5FFD3723" w14:textId="77777777" w:rsidR="0092557F" w:rsidRPr="00D05C34" w:rsidRDefault="0092557F" w:rsidP="0092557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E7F3949"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852B3" w14:textId="77777777" w:rsidR="00D011D3" w:rsidRDefault="00D011D3" w:rsidP="00A63F45">
      <w:r>
        <w:separator/>
      </w:r>
    </w:p>
  </w:endnote>
  <w:endnote w:type="continuationSeparator" w:id="0">
    <w:p w14:paraId="0C46FB9F" w14:textId="77777777" w:rsidR="00D011D3" w:rsidRDefault="00D011D3"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33A1" w14:textId="77777777" w:rsidR="00D011D3" w:rsidRDefault="00D011D3" w:rsidP="00A63F45">
      <w:r>
        <w:separator/>
      </w:r>
    </w:p>
  </w:footnote>
  <w:footnote w:type="continuationSeparator" w:id="0">
    <w:p w14:paraId="71C23688" w14:textId="77777777" w:rsidR="00D011D3" w:rsidRDefault="00D011D3"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272136344">
    <w:abstractNumId w:val="0"/>
  </w:num>
  <w:num w:numId="2" w16cid:durableId="550726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ocumentProtection w:edit="forms" w:formatting="1" w:enforcement="1" w:cryptProviderType="rsaAES" w:cryptAlgorithmClass="hash" w:cryptAlgorithmType="typeAny" w:cryptAlgorithmSid="14" w:cryptSpinCount="100000" w:hash="7wW8IZq6peRuO1fH6FxpAgKXRWi4lGmiBXCRseD100X4cRkCnB4EwBdKVppik3t3zLSwEv9eVvr9W6p8ddv3BA==" w:salt="+M2cjDVjpPzi/Z+TxC03F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3249F"/>
    <w:rsid w:val="00047EDD"/>
    <w:rsid w:val="00062F5A"/>
    <w:rsid w:val="00126054"/>
    <w:rsid w:val="001C49B0"/>
    <w:rsid w:val="001F648E"/>
    <w:rsid w:val="00247C35"/>
    <w:rsid w:val="00264264"/>
    <w:rsid w:val="002729A6"/>
    <w:rsid w:val="002A0503"/>
    <w:rsid w:val="002A4619"/>
    <w:rsid w:val="002B4CAB"/>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81E92"/>
    <w:rsid w:val="005847D9"/>
    <w:rsid w:val="005A0D59"/>
    <w:rsid w:val="005A3E95"/>
    <w:rsid w:val="0060434F"/>
    <w:rsid w:val="00674927"/>
    <w:rsid w:val="00690F3D"/>
    <w:rsid w:val="006E5BAA"/>
    <w:rsid w:val="006F6CD5"/>
    <w:rsid w:val="007A6EFE"/>
    <w:rsid w:val="00871EAF"/>
    <w:rsid w:val="008D53EB"/>
    <w:rsid w:val="008F0341"/>
    <w:rsid w:val="00913789"/>
    <w:rsid w:val="0092557F"/>
    <w:rsid w:val="0095481A"/>
    <w:rsid w:val="009569E3"/>
    <w:rsid w:val="00966D9F"/>
    <w:rsid w:val="0097029C"/>
    <w:rsid w:val="009D1A88"/>
    <w:rsid w:val="00A32E95"/>
    <w:rsid w:val="00A37CC5"/>
    <w:rsid w:val="00A63F45"/>
    <w:rsid w:val="00AE408E"/>
    <w:rsid w:val="00B0684A"/>
    <w:rsid w:val="00B06B7F"/>
    <w:rsid w:val="00B71C71"/>
    <w:rsid w:val="00BD527E"/>
    <w:rsid w:val="00BE03B5"/>
    <w:rsid w:val="00C17820"/>
    <w:rsid w:val="00C4683D"/>
    <w:rsid w:val="00D011D3"/>
    <w:rsid w:val="00D078D5"/>
    <w:rsid w:val="00D3098E"/>
    <w:rsid w:val="00E67C32"/>
    <w:rsid w:val="00E67EC1"/>
    <w:rsid w:val="00EB03A3"/>
    <w:rsid w:val="00EC69F5"/>
    <w:rsid w:val="00ED4C08"/>
    <w:rsid w:val="00EE28F9"/>
    <w:rsid w:val="00EE50CD"/>
    <w:rsid w:val="00F73A4A"/>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92557F"/>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
      <w:docPartPr>
        <w:name w:val="95CFB5A2929146E59F48E107FD643232"/>
        <w:category>
          <w:name w:val="Generale"/>
          <w:gallery w:val="placeholder"/>
        </w:category>
        <w:types>
          <w:type w:val="bbPlcHdr"/>
        </w:types>
        <w:behaviors>
          <w:behavior w:val="content"/>
        </w:behaviors>
        <w:guid w:val="{23BE940B-3A34-4622-9548-7A88D15CC033}"/>
      </w:docPartPr>
      <w:docPartBody>
        <w:p w:rsidR="00D1335C" w:rsidRDefault="00851341" w:rsidP="00851341">
          <w:pPr>
            <w:pStyle w:val="95CFB5A2929146E59F48E107FD643232"/>
          </w:pPr>
          <w:r w:rsidRPr="004F70F1">
            <w:rPr>
              <w:rStyle w:val="Testosegnaposto"/>
            </w:rPr>
            <w:t>Fare clic o toccare qui per immettere il testo.</w:t>
          </w:r>
        </w:p>
      </w:docPartBody>
    </w:docPart>
    <w:docPart>
      <w:docPartPr>
        <w:name w:val="E0B6F75AAAF94FB581FFA8EF46EE4910"/>
        <w:category>
          <w:name w:val="Generale"/>
          <w:gallery w:val="placeholder"/>
        </w:category>
        <w:types>
          <w:type w:val="bbPlcHdr"/>
        </w:types>
        <w:behaviors>
          <w:behavior w:val="content"/>
        </w:behaviors>
        <w:guid w:val="{9E685C7D-21AE-4242-84B2-365928A5DBDE}"/>
      </w:docPartPr>
      <w:docPartBody>
        <w:p w:rsidR="00D1335C" w:rsidRDefault="00851341" w:rsidP="00851341">
          <w:pPr>
            <w:pStyle w:val="E0B6F75AAAF94FB581FFA8EF46EE4910"/>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1F12B7"/>
    <w:rsid w:val="0026109F"/>
    <w:rsid w:val="002F3623"/>
    <w:rsid w:val="005161C7"/>
    <w:rsid w:val="007D7F63"/>
    <w:rsid w:val="00851341"/>
    <w:rsid w:val="008C6445"/>
    <w:rsid w:val="009F5612"/>
    <w:rsid w:val="00A243BF"/>
    <w:rsid w:val="00D1335C"/>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51341"/>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95CFB5A2929146E59F48E107FD643232">
    <w:name w:val="95CFB5A2929146E59F48E107FD643232"/>
    <w:rsid w:val="00851341"/>
  </w:style>
  <w:style w:type="paragraph" w:customStyle="1" w:styleId="E0B6F75AAAF94FB581FFA8EF46EE4910">
    <w:name w:val="E0B6F75AAAF94FB581FFA8EF46EE4910"/>
    <w:rsid w:val="008513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F022B-6BC2-4ECE-BA39-94E11EBA1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954</Words>
  <Characters>39643</Characters>
  <Application>Microsoft Office Word</Application>
  <DocSecurity>0</DocSecurity>
  <Lines>330</Lines>
  <Paragraphs>93</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1</cp:revision>
  <cp:lastPrinted>2019-11-12T14:03:00Z</cp:lastPrinted>
  <dcterms:created xsi:type="dcterms:W3CDTF">2022-09-16T14:35:00Z</dcterms:created>
  <dcterms:modified xsi:type="dcterms:W3CDTF">2023-07-0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